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84313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84628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84834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0901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28437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839243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788825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2945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84886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84295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80905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38943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4148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1283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198651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501025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аджилари Гешлаг Никта</dc:creator>
  <dc:language>ru-RU</dc:language>
  <cp:keywords/>
  <dcterms:created xsi:type="dcterms:W3CDTF">2025-06-23T10:32:20Z</dcterms:created>
  <dcterms:modified xsi:type="dcterms:W3CDTF">2025-06-23T1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